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141DF" w14:textId="11696454" w:rsidR="00DE523E" w:rsidRPr="005B1DEA" w:rsidRDefault="00DE523E" w:rsidP="00DE523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B2D6B" w:rsidRPr="005B1DEA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29CF0C5E" w:rsidR="00CB2D6B" w:rsidRPr="005B1DEA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</w:t>
            </w:r>
          </w:p>
        </w:tc>
        <w:tc>
          <w:tcPr>
            <w:tcW w:w="425" w:type="dxa"/>
          </w:tcPr>
          <w:p w14:paraId="6B1D02C8" w14:textId="42FF9DEA" w:rsidR="00CB2D6B" w:rsidRPr="005B1DEA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5B1DE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5300AE96" w14:textId="0B4BCD2D" w:rsidR="00CB2D6B" w:rsidRPr="005B1DEA" w:rsidRDefault="00E43DA9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sz w:val="24"/>
                <w:szCs w:val="24"/>
              </w:rPr>
              <w:t xml:space="preserve">Muhammad Dzaka Murran </w:t>
            </w:r>
            <w:proofErr w:type="spellStart"/>
            <w:r w:rsidRPr="005B1DEA">
              <w:rPr>
                <w:rFonts w:ascii="Times New Roman" w:hAnsi="Times New Roman" w:cs="Times New Roman"/>
                <w:sz w:val="24"/>
                <w:szCs w:val="24"/>
              </w:rPr>
              <w:t>Rusid</w:t>
            </w:r>
            <w:proofErr w:type="spellEnd"/>
          </w:p>
        </w:tc>
      </w:tr>
      <w:tr w:rsidR="00CB2D6B" w:rsidRPr="005B1DEA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5B1DEA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im</w:t>
            </w:r>
          </w:p>
        </w:tc>
        <w:tc>
          <w:tcPr>
            <w:tcW w:w="425" w:type="dxa"/>
          </w:tcPr>
          <w:p w14:paraId="5CCF921F" w14:textId="6359E4B6" w:rsidR="00CB2D6B" w:rsidRPr="005B1DEA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222584AF" w14:textId="2F578A45" w:rsidR="00CB2D6B" w:rsidRPr="005B1DEA" w:rsidRDefault="00566246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sz w:val="24"/>
                <w:szCs w:val="24"/>
              </w:rPr>
              <w:t>21417</w:t>
            </w:r>
            <w:r w:rsidR="00E43DA9" w:rsidRPr="005B1DEA">
              <w:rPr>
                <w:rFonts w:ascii="Times New Roman" w:hAnsi="Times New Roman" w:cs="Times New Roman"/>
                <w:sz w:val="24"/>
                <w:szCs w:val="24"/>
              </w:rPr>
              <w:t>20076</w:t>
            </w:r>
          </w:p>
        </w:tc>
      </w:tr>
      <w:tr w:rsidR="00CB2D6B" w:rsidRPr="005B1DEA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5B1DEA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las</w:t>
            </w:r>
          </w:p>
        </w:tc>
        <w:tc>
          <w:tcPr>
            <w:tcW w:w="425" w:type="dxa"/>
          </w:tcPr>
          <w:p w14:paraId="49DCBD25" w14:textId="0AA7F7A2" w:rsidR="00CB2D6B" w:rsidRPr="005B1DEA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34511028" w14:textId="3D96B8F2" w:rsidR="00CB2D6B" w:rsidRPr="005B1DEA" w:rsidRDefault="00341A9F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sz w:val="24"/>
                <w:szCs w:val="24"/>
              </w:rPr>
              <w:t>2F_D</w:t>
            </w:r>
            <w:r w:rsidR="007D01EC" w:rsidRPr="005B1DEA">
              <w:rPr>
                <w:rFonts w:ascii="Times New Roman" w:hAnsi="Times New Roman" w:cs="Times New Roman"/>
                <w:sz w:val="24"/>
                <w:szCs w:val="24"/>
              </w:rPr>
              <w:t>4_TI</w:t>
            </w:r>
          </w:p>
        </w:tc>
      </w:tr>
    </w:tbl>
    <w:p w14:paraId="40C0ACE6" w14:textId="26E057EF" w:rsidR="00CB2D6B" w:rsidRPr="005B1DEA" w:rsidRDefault="00CB2D6B" w:rsidP="00CB2D6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2AE05A4" w14:textId="751ED355" w:rsidR="00DE523E" w:rsidRPr="005B1DEA" w:rsidRDefault="00DE523E" w:rsidP="00DE523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5B1DEA">
        <w:rPr>
          <w:rFonts w:ascii="Times New Roman" w:hAnsi="Times New Roman" w:cs="Times New Roman"/>
          <w:sz w:val="24"/>
          <w:szCs w:val="24"/>
        </w:rPr>
        <w:t>Tulislah</w:t>
      </w:r>
      <w:proofErr w:type="spellEnd"/>
      <w:r w:rsidRPr="005B1DEA">
        <w:rPr>
          <w:rFonts w:ascii="Times New Roman" w:hAnsi="Times New Roman" w:cs="Times New Roman"/>
          <w:sz w:val="24"/>
          <w:szCs w:val="24"/>
        </w:rPr>
        <w:t xml:space="preserve"> Jawaban Pada Kolom Yang </w:t>
      </w:r>
      <w:proofErr w:type="spellStart"/>
      <w:r w:rsidRPr="005B1DEA">
        <w:rPr>
          <w:rFonts w:ascii="Times New Roman" w:hAnsi="Times New Roman" w:cs="Times New Roman"/>
          <w:sz w:val="24"/>
          <w:szCs w:val="24"/>
        </w:rPr>
        <w:t>tersedia</w:t>
      </w:r>
      <w:proofErr w:type="spellEnd"/>
      <w:r w:rsidRPr="005B1DEA">
        <w:rPr>
          <w:rFonts w:ascii="Times New Roman" w:hAnsi="Times New Roman" w:cs="Times New Roman"/>
          <w:sz w:val="24"/>
          <w:szCs w:val="24"/>
        </w:rPr>
        <w:t xml:space="preserve"> di bawah ini;</w:t>
      </w:r>
    </w:p>
    <w:p w14:paraId="69894A57" w14:textId="0D7103D5" w:rsidR="00DE523E" w:rsidRPr="005B1DEA" w:rsidRDefault="001351D0" w:rsidP="00DE523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B1DEA">
        <w:rPr>
          <w:rFonts w:ascii="Times New Roman" w:hAnsi="Times New Roman" w:cs="Times New Roman"/>
          <w:b/>
          <w:bCs/>
          <w:sz w:val="24"/>
          <w:szCs w:val="24"/>
        </w:rPr>
        <w:t xml:space="preserve">DOKUMENTASI JOBSHEET </w:t>
      </w:r>
      <w:r w:rsidR="00865F4E" w:rsidRPr="005B1DEA">
        <w:rPr>
          <w:rFonts w:ascii="Times New Roman" w:hAnsi="Times New Roman" w:cs="Times New Roman"/>
          <w:b/>
          <w:bCs/>
          <w:sz w:val="24"/>
          <w:szCs w:val="24"/>
        </w:rPr>
        <w:t>7</w:t>
      </w:r>
    </w:p>
    <w:tbl>
      <w:tblPr>
        <w:tblStyle w:val="TableGrid"/>
        <w:tblW w:w="11043" w:type="dxa"/>
        <w:jc w:val="center"/>
        <w:tblLook w:val="04A0" w:firstRow="1" w:lastRow="0" w:firstColumn="1" w:lastColumn="0" w:noHBand="0" w:noVBand="1"/>
      </w:tblPr>
      <w:tblGrid>
        <w:gridCol w:w="1337"/>
        <w:gridCol w:w="9706"/>
      </w:tblGrid>
      <w:tr w:rsidR="00AD30C5" w:rsidRPr="005B1DEA" w14:paraId="09C0DECB" w14:textId="77777777" w:rsidTr="00EF612E">
        <w:trPr>
          <w:jc w:val="center"/>
        </w:trPr>
        <w:tc>
          <w:tcPr>
            <w:tcW w:w="1337" w:type="dxa"/>
            <w:vAlign w:val="center"/>
          </w:tcPr>
          <w:p w14:paraId="145D06B5" w14:textId="50B6DDD7" w:rsidR="00CB2D6B" w:rsidRPr="005B1DEA" w:rsidRDefault="007F618A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TS Nomor</w:t>
            </w:r>
          </w:p>
        </w:tc>
        <w:tc>
          <w:tcPr>
            <w:tcW w:w="9706" w:type="dxa"/>
            <w:vAlign w:val="center"/>
          </w:tcPr>
          <w:p w14:paraId="4FD71802" w14:textId="73B322B6" w:rsidR="00CB2D6B" w:rsidRPr="005B1DEA" w:rsidRDefault="00CB2D6B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waban</w:t>
            </w:r>
          </w:p>
        </w:tc>
      </w:tr>
      <w:tr w:rsidR="00AD30C5" w:rsidRPr="005B1DEA" w14:paraId="314AC0A0" w14:textId="77777777" w:rsidTr="00377C0F">
        <w:trPr>
          <w:trHeight w:val="562"/>
          <w:jc w:val="center"/>
        </w:trPr>
        <w:tc>
          <w:tcPr>
            <w:tcW w:w="1337" w:type="dxa"/>
          </w:tcPr>
          <w:p w14:paraId="33690AF4" w14:textId="4F8D604E" w:rsidR="00CB2D6B" w:rsidRPr="005B1DEA" w:rsidRDefault="007F618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706" w:type="dxa"/>
          </w:tcPr>
          <w:p w14:paraId="5FD60A01" w14:textId="4D6F4BE1" w:rsidR="00DB16CC" w:rsidRPr="005B1DEA" w:rsidRDefault="007F618A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UTS Praktikum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dikerjakan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secara individu</w:t>
            </w:r>
          </w:p>
        </w:tc>
      </w:tr>
      <w:tr w:rsidR="007F618A" w:rsidRPr="005B1DEA" w14:paraId="5C7CFBE1" w14:textId="77777777" w:rsidTr="00377C0F">
        <w:trPr>
          <w:trHeight w:val="562"/>
          <w:jc w:val="center"/>
        </w:trPr>
        <w:tc>
          <w:tcPr>
            <w:tcW w:w="1337" w:type="dxa"/>
          </w:tcPr>
          <w:p w14:paraId="52A63B6A" w14:textId="41D7DD5A" w:rsidR="007F618A" w:rsidRPr="005B1DEA" w:rsidRDefault="007F618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706" w:type="dxa"/>
          </w:tcPr>
          <w:p w14:paraId="05E869EF" w14:textId="5DBBD8F7" w:rsidR="007F618A" w:rsidRPr="005B1DEA" w:rsidRDefault="007F618A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Pertama, disini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saya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menggunakan dan mengembangkan project yang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telah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saya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buat sebelumnya di praktikum </w:t>
            </w:r>
            <w:r w:rsidR="00962CC8" w:rsidRPr="005B1DEA">
              <w:rPr>
                <w:rFonts w:ascii="Times New Roman" w:hAnsi="Times New Roman" w:cs="Times New Roman"/>
                <w:sz w:val="20"/>
                <w:szCs w:val="20"/>
              </w:rPr>
              <w:t>6(auth)</w:t>
            </w: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karena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telah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ada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template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adminLTE</w:t>
            </w:r>
            <w:proofErr w:type="spellEnd"/>
            <w:r w:rsidR="00962CC8"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="00962CC8" w:rsidRPr="005B1DEA">
              <w:rPr>
                <w:rFonts w:ascii="Times New Roman" w:hAnsi="Times New Roman" w:cs="Times New Roman"/>
                <w:sz w:val="20"/>
                <w:szCs w:val="20"/>
              </w:rPr>
              <w:t>fitur</w:t>
            </w:r>
            <w:proofErr w:type="spellEnd"/>
            <w:r w:rsidR="00962CC8"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login </w:t>
            </w:r>
            <w:proofErr w:type="spellStart"/>
            <w:r w:rsidR="00962CC8" w:rsidRPr="005B1DEA">
              <w:rPr>
                <w:rFonts w:ascii="Times New Roman" w:hAnsi="Times New Roman" w:cs="Times New Roman"/>
                <w:sz w:val="20"/>
                <w:szCs w:val="20"/>
              </w:rPr>
              <w:t>serta</w:t>
            </w:r>
            <w:proofErr w:type="spellEnd"/>
            <w:r w:rsidR="00962CC8"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register.</w:t>
            </w:r>
          </w:p>
          <w:p w14:paraId="541CF9BE" w14:textId="19C07040" w:rsidR="007F618A" w:rsidRPr="005B1DEA" w:rsidRDefault="002924C7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069F139B" wp14:editId="067A918B">
                  <wp:extent cx="2627532" cy="19240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4221" cy="19289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92E9CA" w14:textId="77777777" w:rsidR="007F618A" w:rsidRPr="005B1DEA" w:rsidRDefault="002924C7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Kemudian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saya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publish di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Github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, dengan link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berikut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14:paraId="2F9A3B9C" w14:textId="77777777" w:rsidR="002924C7" w:rsidRPr="005B1DEA" w:rsidRDefault="0000000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hyperlink r:id="rId8" w:history="1">
              <w:r w:rsidR="002924C7" w:rsidRPr="005B1DEA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github.com/dzkmrn/PWL_UTS_16.git</w:t>
              </w:r>
            </w:hyperlink>
          </w:p>
          <w:p w14:paraId="16B2E4A0" w14:textId="77777777" w:rsidR="008A7E6E" w:rsidRPr="005B1DEA" w:rsidRDefault="008A7E6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F96D9C" w14:textId="77777777" w:rsidR="008A7E6E" w:rsidRPr="005B1DEA" w:rsidRDefault="008A7E6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E47260" w14:textId="77777777" w:rsidR="008A7E6E" w:rsidRPr="005B1DEA" w:rsidRDefault="008A7E6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3DD188" w14:textId="77777777" w:rsidR="008A7E6E" w:rsidRPr="005B1DEA" w:rsidRDefault="008A7E6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31EA93" w14:textId="77777777" w:rsidR="008A7E6E" w:rsidRPr="005B1DEA" w:rsidRDefault="008A7E6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4231CA" w14:textId="3B9C0328" w:rsidR="008A7E6E" w:rsidRPr="005B1DEA" w:rsidRDefault="008A7E6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62CC8" w:rsidRPr="005B1DEA" w14:paraId="27F992DA" w14:textId="77777777" w:rsidTr="00377C0F">
        <w:trPr>
          <w:trHeight w:val="562"/>
          <w:jc w:val="center"/>
        </w:trPr>
        <w:tc>
          <w:tcPr>
            <w:tcW w:w="1337" w:type="dxa"/>
          </w:tcPr>
          <w:p w14:paraId="3F3C9923" w14:textId="2C836AEC" w:rsidR="00962CC8" w:rsidRPr="005B1DEA" w:rsidRDefault="00962CC8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9706" w:type="dxa"/>
          </w:tcPr>
          <w:p w14:paraId="7A9FFADA" w14:textId="2EEF1DB3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a.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Terdapat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fitur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register</w:t>
            </w:r>
          </w:p>
          <w:p w14:paraId="5C1A53ED" w14:textId="38C272F4" w:rsidR="00FC5B18" w:rsidRPr="005B1DEA" w:rsidRDefault="00FC5B1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316DE96A" wp14:editId="20EF5DBC">
                  <wp:extent cx="4208865" cy="2255520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8865" cy="2255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DB2014" w14:textId="475EC535" w:rsidR="00FC5B18" w:rsidRPr="005B1DEA" w:rsidRDefault="00FC5B1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BF1E54" w14:textId="77777777" w:rsidR="00FC5B18" w:rsidRPr="005B1DEA" w:rsidRDefault="00FC5B1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C2FD90" w14:textId="36FB5A1A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b.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Terdapat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fitur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login (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mengarah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ke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halaman informasi profil user)\</w:t>
            </w:r>
          </w:p>
          <w:p w14:paraId="0377A638" w14:textId="173ED1B0" w:rsidR="00567989" w:rsidRPr="009412AC" w:rsidRDefault="00567989" w:rsidP="00132BE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5E94DAE1" wp14:editId="3672C4C7">
                  <wp:extent cx="3515832" cy="1889760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9315" cy="1891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FEFB8B" w14:textId="2ADD688F" w:rsidR="009412AC" w:rsidRPr="009412AC" w:rsidRDefault="009412AC" w:rsidP="00132BE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412A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GOUT</w:t>
            </w:r>
          </w:p>
          <w:p w14:paraId="3BC90C58" w14:textId="742807D8" w:rsidR="00F33222" w:rsidRPr="005B1DEA" w:rsidRDefault="009412AC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412AC">
              <w:rPr>
                <w:rFonts w:ascii="Times New Roman" w:hAnsi="Times New Roman" w:cs="Times New Roman"/>
                <w:sz w:val="20"/>
                <w:szCs w:val="20"/>
              </w:rPr>
              <w:drawing>
                <wp:inline distT="0" distB="0" distL="0" distR="0" wp14:anchorId="3EC1E9D2" wp14:editId="55401A53">
                  <wp:extent cx="3454400" cy="1227124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7689" cy="12282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9B82A0" w14:textId="102ADDFE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931D88" w14:textId="41E0D674" w:rsidR="006920E1" w:rsidRPr="005B1DEA" w:rsidRDefault="006920E1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586F2B" w14:textId="77777777" w:rsidR="006920E1" w:rsidRPr="005B1DEA" w:rsidRDefault="006920E1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6C97C9" w14:textId="793D3A0F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c.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Terdapat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halaman data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pegawai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lengkap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dengan CRUD)</w:t>
            </w:r>
          </w:p>
          <w:p w14:paraId="3CE9528D" w14:textId="33E03F64" w:rsidR="006920E1" w:rsidRPr="005B1DEA" w:rsidRDefault="006920E1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drawing>
                <wp:inline distT="0" distB="0" distL="0" distR="0" wp14:anchorId="582065D4" wp14:editId="2846816F">
                  <wp:extent cx="4775200" cy="255442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0218" cy="2557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864676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REATE</w:t>
            </w:r>
          </w:p>
          <w:p w14:paraId="264A03AC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drawing>
                <wp:inline distT="0" distB="0" distL="0" distR="0" wp14:anchorId="7711AB0E" wp14:editId="7BDC39A2">
                  <wp:extent cx="1974524" cy="2653146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8311" cy="2658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7B990E" w14:textId="622EF938" w:rsid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F1BBC79" w14:textId="261A53B6" w:rsidR="00F95BF9" w:rsidRDefault="00F95BF9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5B0A3A38" w14:textId="32684CAA" w:rsidR="00F95BF9" w:rsidRDefault="00F95BF9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6651D2D3" w14:textId="6C11C3EA" w:rsidR="00F95BF9" w:rsidRDefault="00F95BF9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095CAFE" w14:textId="77777777" w:rsidR="00F95BF9" w:rsidRPr="005B1DEA" w:rsidRDefault="00F95BF9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0AB7113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READ</w:t>
            </w:r>
          </w:p>
          <w:p w14:paraId="6C1DA836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drawing>
                <wp:inline distT="0" distB="0" distL="0" distR="0" wp14:anchorId="4A9BFE4D" wp14:editId="5D77B2F4">
                  <wp:extent cx="2316317" cy="212698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3366" cy="21334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CB21CE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6168FB1F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1376C94E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PDATE</w:t>
            </w:r>
          </w:p>
          <w:p w14:paraId="4F155E2C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drawing>
                <wp:inline distT="0" distB="0" distL="0" distR="0" wp14:anchorId="54191275" wp14:editId="60E5E7D8">
                  <wp:extent cx="5943600" cy="68770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687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CA979A" w14:textId="322E08AB" w:rsid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drawing>
                <wp:inline distT="0" distB="0" distL="0" distR="0" wp14:anchorId="6EFC4566" wp14:editId="5EFF4487">
                  <wp:extent cx="2668239" cy="2593148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2428" cy="2597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F5AEB" w14:textId="071FB833" w:rsidR="00526E11" w:rsidRDefault="00526E11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66EA334C" w14:textId="41BEE258" w:rsidR="00526E11" w:rsidRDefault="00526E11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52FE2DD9" w14:textId="77777777" w:rsidR="00526E11" w:rsidRPr="005B1DEA" w:rsidRDefault="00526E11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5426ABB6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DELETE</w:t>
            </w:r>
          </w:p>
          <w:p w14:paraId="6A964ADF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drawing>
                <wp:inline distT="0" distB="0" distL="0" distR="0" wp14:anchorId="01F4CD3B" wp14:editId="27721046">
                  <wp:extent cx="5943600" cy="2332355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332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C3311E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5401927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CEC9E6B" w14:textId="77777777" w:rsidR="005B1DEA" w:rsidRPr="005B1DEA" w:rsidRDefault="005B1DEA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CE0478" w14:textId="39D006B4" w:rsidR="00567989" w:rsidRPr="005B1DEA" w:rsidRDefault="00567989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9DF78F" w14:textId="532F36CA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55B760" w14:textId="5468CF77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EBF028" w14:textId="1D6905E6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1141A73" w14:textId="5B479C12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3B46C3" w14:textId="2E169A15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21D90B" w14:textId="1190446E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9DE3BC" w14:textId="523690D7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25F7761" w14:textId="73736D99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406A9D" w14:textId="7846CF64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F8F1EAC" w14:textId="77777777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FDFB79" w14:textId="30630F08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44636C" w14:textId="51A704F1" w:rsidR="00AB1500" w:rsidRPr="005B1DEA" w:rsidRDefault="00AB150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75822C" w14:textId="5DE71DFA" w:rsidR="00AB1500" w:rsidRPr="005B1DEA" w:rsidRDefault="00AB150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75FAC8" w14:textId="77777777" w:rsidR="005B1DEA" w:rsidRPr="005B1DEA" w:rsidRDefault="005B1DEA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887127" w14:textId="7D69B231" w:rsidR="00AB1500" w:rsidRPr="005B1DEA" w:rsidRDefault="00AB150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AE5F783" w14:textId="43554437" w:rsidR="00AB1500" w:rsidRPr="005B1DEA" w:rsidRDefault="00AB150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26D3D6" w14:textId="77777777" w:rsidR="00AB1500" w:rsidRPr="005B1DEA" w:rsidRDefault="00AB150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FCF38B" w14:textId="17EF2556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d.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Gunakan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migrasi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untuk membuat table</w:t>
            </w:r>
          </w:p>
          <w:p w14:paraId="4C780B8A" w14:textId="072ECF4F" w:rsidR="00962CC8" w:rsidRPr="005B1DEA" w:rsidRDefault="00AB150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3EB02AE9" wp14:editId="3680D316">
                  <wp:extent cx="3429000" cy="3435607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3733" cy="34403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D3B4C9" w14:textId="6F31A9A7" w:rsidR="00AB1500" w:rsidRPr="005B1DEA" w:rsidRDefault="00AB150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584EA8C1" wp14:editId="5CACDE0F">
                  <wp:extent cx="5943600" cy="643890"/>
                  <wp:effectExtent l="0" t="0" r="0" b="381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643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0E9D934E" wp14:editId="4E28CF3B">
                  <wp:extent cx="3315163" cy="514422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5163" cy="514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4668DF" w14:textId="2B3220EF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263635" w14:textId="7DFA70BB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C3C234" w14:textId="6FFDF990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5BFDBF" w14:textId="4D229314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71487F" w14:textId="0EF70F00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0724D4" w14:textId="281CAAD7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D2BB11" w14:textId="255F6786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134C55" w14:textId="77642BBF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EF3A8B" w14:textId="6CA5BF95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B3B635" w14:textId="77777777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148CC4" w14:textId="0EA2F79C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e.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Gunakan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seeder untuk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memasukkan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data (20 data dengan 4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jabatan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1D01C1BD" w14:textId="6261EB7D" w:rsidR="00AB150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AD0C484" wp14:editId="32A1406F">
                  <wp:extent cx="3226826" cy="2830368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9177" cy="2832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940B40" w14:textId="56F91F26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0D4B87F9" wp14:editId="25AC1D9F">
                  <wp:extent cx="5943600" cy="558165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58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2CCC19" w14:textId="3C2390E4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3B7A599D" wp14:editId="15AEEE08">
                  <wp:extent cx="3972038" cy="3141134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7990" cy="31458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FBF25A" w14:textId="21A46886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E33A16" w14:textId="1C0DE334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f. Halaman data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pegawai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menggunakan paginate(5)</w:t>
            </w:r>
          </w:p>
          <w:p w14:paraId="5BD1F24B" w14:textId="2BBDAF03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>PAGE 1</w:t>
            </w:r>
          </w:p>
          <w:p w14:paraId="35F2F500" w14:textId="26EFE061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drawing>
                <wp:inline distT="0" distB="0" distL="0" distR="0" wp14:anchorId="1343715D" wp14:editId="1D60B249">
                  <wp:extent cx="5943600" cy="2696210"/>
                  <wp:effectExtent l="0" t="0" r="0" b="889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696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7FBE5B" w14:textId="6B08B147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>PAGE 2</w:t>
            </w:r>
          </w:p>
          <w:p w14:paraId="4785E8AE" w14:textId="6CAD40B9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drawing>
                <wp:inline distT="0" distB="0" distL="0" distR="0" wp14:anchorId="4D98F297" wp14:editId="7F9F6E95">
                  <wp:extent cx="5943600" cy="3253740"/>
                  <wp:effectExtent l="0" t="0" r="0" b="381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253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8FF95C" w14:textId="22624144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6EA05A" w14:textId="77777777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C734A9" w14:textId="0431E1F9" w:rsidR="00962CC8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g.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Gunakan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CMW untuk CRUD</w:t>
            </w:r>
          </w:p>
          <w:p w14:paraId="08B6CB94" w14:textId="5B859368" w:rsidR="005B1DEA" w:rsidRPr="005B1DEA" w:rsidRDefault="005B1DEA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lah menggunakan Controller, Model, dan View dalam proses CRUD website</w:t>
            </w:r>
          </w:p>
          <w:p w14:paraId="270C5693" w14:textId="753EFE88" w:rsidR="005A1A42" w:rsidRPr="005B1DEA" w:rsidRDefault="005B1DEA" w:rsidP="00132BE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drawing>
                <wp:inline distT="0" distB="0" distL="0" distR="0" wp14:anchorId="0CB7A0A5" wp14:editId="6A957EE4">
                  <wp:extent cx="1493209" cy="6129867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991" cy="61371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D7CE31" w14:textId="147DF214" w:rsidR="005A1A42" w:rsidRDefault="005A1A42" w:rsidP="00132BE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EBCA12A" w14:textId="77777777" w:rsidR="004403D1" w:rsidRPr="005B1DEA" w:rsidRDefault="004403D1" w:rsidP="00132BE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4FF1483" w14:textId="0E825E94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h. Bonus: Bisa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melakukan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searching</w:t>
            </w:r>
          </w:p>
          <w:p w14:paraId="6D7E9DF0" w14:textId="77777777" w:rsidR="00D15D24" w:rsidRPr="005B1DEA" w:rsidRDefault="00D15D24" w:rsidP="00D15D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proofErr w:type="spellStart"/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>Berdasarkan</w:t>
            </w:r>
            <w:proofErr w:type="spellEnd"/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 xml:space="preserve"> NIP</w:t>
            </w:r>
          </w:p>
          <w:p w14:paraId="3A731F25" w14:textId="2999CD80" w:rsidR="00D15D24" w:rsidRPr="005B1DEA" w:rsidRDefault="004403D1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03D1">
              <w:rPr>
                <w:rFonts w:ascii="Times New Roman" w:hAnsi="Times New Roman" w:cs="Times New Roman"/>
                <w:sz w:val="20"/>
                <w:szCs w:val="20"/>
              </w:rPr>
              <w:drawing>
                <wp:inline distT="0" distB="0" distL="0" distR="0" wp14:anchorId="0C6D7222" wp14:editId="5D980614">
                  <wp:extent cx="4308475" cy="1516712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2781" cy="15217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309EB7" w14:textId="76B2F6EB" w:rsidR="00753F1E" w:rsidRPr="005B1DEA" w:rsidRDefault="00753F1E" w:rsidP="00132BE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proofErr w:type="spellStart"/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>Berdasarkan</w:t>
            </w:r>
            <w:proofErr w:type="spellEnd"/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 xml:space="preserve"> Nama</w:t>
            </w:r>
          </w:p>
          <w:p w14:paraId="39538906" w14:textId="2C2E0EE6" w:rsidR="00D15D24" w:rsidRPr="005B1DEA" w:rsidRDefault="00753F1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drawing>
                <wp:inline distT="0" distB="0" distL="0" distR="0" wp14:anchorId="23AE1105" wp14:editId="39866986">
                  <wp:extent cx="4308764" cy="153937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3936" cy="154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2461F6" w14:textId="4E1C686D" w:rsidR="00D15D24" w:rsidRPr="005B1DEA" w:rsidRDefault="00D15D24" w:rsidP="00D15D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proofErr w:type="spellStart"/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>Berdasarkan</w:t>
            </w:r>
            <w:proofErr w:type="spellEnd"/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 xml:space="preserve"> </w:t>
            </w:r>
            <w:proofErr w:type="spellStart"/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>Jabatan</w:t>
            </w:r>
            <w:proofErr w:type="spellEnd"/>
          </w:p>
          <w:p w14:paraId="61028E92" w14:textId="7882A248" w:rsidR="00D15D24" w:rsidRPr="005B1DEA" w:rsidRDefault="004403D1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03D1">
              <w:rPr>
                <w:rFonts w:ascii="Times New Roman" w:hAnsi="Times New Roman" w:cs="Times New Roman"/>
                <w:sz w:val="20"/>
                <w:szCs w:val="20"/>
              </w:rPr>
              <w:drawing>
                <wp:inline distT="0" distB="0" distL="0" distR="0" wp14:anchorId="4698A675" wp14:editId="27201EB9">
                  <wp:extent cx="4376214" cy="1560195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3559" cy="15699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3ED034" w14:textId="464AA2C8" w:rsidR="00D15D24" w:rsidRDefault="00D15D24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853A215" w14:textId="7B7DC7C8" w:rsidR="00CA587F" w:rsidRDefault="00CA587F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6640CA" w14:textId="24D0460C" w:rsidR="00CA587F" w:rsidRDefault="00CA587F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1C0AD5" w14:textId="7FD86A5D" w:rsidR="00CA587F" w:rsidRDefault="00CA587F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755B96" w14:textId="2D474F40" w:rsidR="00CA587F" w:rsidRDefault="00CA587F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B82836" w14:textId="77777777" w:rsidR="00CA587F" w:rsidRPr="005B1DEA" w:rsidRDefault="00CA587F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3F7DA9" w14:textId="3E94F5E4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i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. Bonus: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gunakan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template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adminLTE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3AA0597" w14:textId="2DEE6089" w:rsidR="009162AE" w:rsidRPr="00CA587F" w:rsidRDefault="00802FBD" w:rsidP="00132BE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A587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elah </w:t>
            </w:r>
            <w:proofErr w:type="spellStart"/>
            <w:r w:rsidRPr="00CA587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ngunakan</w:t>
            </w:r>
            <w:proofErr w:type="spellEnd"/>
            <w:r w:rsidRPr="00CA587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navbar </w:t>
            </w:r>
            <w:proofErr w:type="spellStart"/>
            <w:r w:rsidRPr="00CA587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ri</w:t>
            </w:r>
            <w:proofErr w:type="spellEnd"/>
            <w:r w:rsidRPr="00CA587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CA587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minLTE</w:t>
            </w:r>
            <w:proofErr w:type="spellEnd"/>
            <w:r w:rsidRPr="00CA587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. </w:t>
            </w:r>
          </w:p>
          <w:p w14:paraId="06F9B264" w14:textId="62A6A7FA" w:rsidR="00962CC8" w:rsidRPr="005B1DEA" w:rsidRDefault="009162A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drawing>
                <wp:inline distT="0" distB="0" distL="0" distR="0" wp14:anchorId="45F39E89" wp14:editId="2E15D579">
                  <wp:extent cx="5943600" cy="250444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504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C68FF5" w14:textId="77777777" w:rsidR="009162AE" w:rsidRPr="005B1DEA" w:rsidRDefault="009162A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2485D8" w14:textId="77777777" w:rsidR="009162AE" w:rsidRPr="005B1DEA" w:rsidRDefault="009162A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F4B0D9" w14:textId="77777777" w:rsidR="009162AE" w:rsidRPr="005B1DEA" w:rsidRDefault="009162A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A1CA1B" w14:textId="286C5723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j. </w:t>
            </w:r>
          </w:p>
          <w:p w14:paraId="33433B94" w14:textId="4CEA3992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-Laporan (sudah dibuat</w:t>
            </w:r>
            <w:r w:rsidR="007020DC">
              <w:rPr>
                <w:rFonts w:ascii="Times New Roman" w:hAnsi="Times New Roman" w:cs="Times New Roman"/>
                <w:sz w:val="20"/>
                <w:szCs w:val="20"/>
              </w:rPr>
              <w:t xml:space="preserve">, ini </w:t>
            </w:r>
            <w:proofErr w:type="spellStart"/>
            <w:r w:rsidR="007020DC">
              <w:rPr>
                <w:rFonts w:ascii="Times New Roman" w:hAnsi="Times New Roman" w:cs="Times New Roman"/>
                <w:sz w:val="20"/>
                <w:szCs w:val="20"/>
              </w:rPr>
              <w:t>buktinya</w:t>
            </w:r>
            <w:proofErr w:type="spellEnd"/>
            <w:r w:rsidR="007020D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020DC">
              <w:rPr>
                <w:rFonts w:ascii="Times New Roman" w:hAnsi="Times New Roman" w:cs="Times New Roman"/>
                <w:sz w:val="20"/>
                <w:szCs w:val="20"/>
              </w:rPr>
              <w:t>hehe</w:t>
            </w:r>
            <w:proofErr w:type="spellEnd"/>
            <w:r w:rsidR="007020D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020DC" w:rsidRPr="007020DC">
              <w:rPr>
                <w:rFonts w:ascii="Segoe UI Emoji" w:eastAsia="Segoe UI Emoji" w:hAnsi="Segoe UI Emoji" w:cs="Segoe UI Emoji"/>
                <w:sz w:val="20"/>
                <w:szCs w:val="20"/>
              </w:rPr>
              <w:t>😊</w:t>
            </w: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1BD6D6CC" w14:textId="524F94B6" w:rsidR="00962CC8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-upload lms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tpt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waktu</w:t>
            </w:r>
          </w:p>
          <w:p w14:paraId="5208ED06" w14:textId="6D1A9C36" w:rsidR="007020DC" w:rsidRDefault="00A22512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2512">
              <w:rPr>
                <w:rFonts w:ascii="Times New Roman" w:hAnsi="Times New Roman" w:cs="Times New Roman"/>
                <w:sz w:val="20"/>
                <w:szCs w:val="20"/>
              </w:rPr>
              <w:drawing>
                <wp:inline distT="0" distB="0" distL="0" distR="0" wp14:anchorId="6FB3FBF1" wp14:editId="4D0335A5">
                  <wp:extent cx="3202927" cy="2497667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8623" cy="2502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DCE781" w14:textId="77777777" w:rsidR="00E0195A" w:rsidRPr="005B1DEA" w:rsidRDefault="00E0195A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AA4594" w14:textId="50C0C25F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-Nama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db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diberi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absen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14:paraId="0DED9F7D" w14:textId="3C4A96D6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Database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diberi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nama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db_penggajian16 (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saya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absen</w:t>
            </w:r>
            <w:proofErr w:type="spellEnd"/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16).</w:t>
            </w:r>
          </w:p>
          <w:p w14:paraId="148955CE" w14:textId="36C1554D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31F22B7D" wp14:editId="327B1CF3">
                  <wp:extent cx="2133898" cy="1228896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898" cy="1228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CB9AAD" w14:textId="27358E1C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05B0A2EA" wp14:editId="6466A47A">
                  <wp:extent cx="2457793" cy="1038370"/>
                  <wp:effectExtent l="0" t="0" r="0" b="952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7793" cy="1038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865F72" w14:textId="77777777" w:rsidR="009E2A93" w:rsidRPr="005B1DEA" w:rsidRDefault="009E2A93" w:rsidP="009E2A93">
      <w:pPr>
        <w:rPr>
          <w:rFonts w:ascii="Times New Roman" w:hAnsi="Times New Roman" w:cs="Times New Roman"/>
          <w:sz w:val="24"/>
          <w:szCs w:val="24"/>
        </w:rPr>
      </w:pPr>
    </w:p>
    <w:sectPr w:rsidR="009E2A93" w:rsidRPr="005B1DEA" w:rsidSect="001812AB">
      <w:headerReference w:type="default" r:id="rId34"/>
      <w:footerReference w:type="default" r:id="rId3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A5C32" w14:textId="77777777" w:rsidR="00157604" w:rsidRDefault="00157604" w:rsidP="00CB2D6B">
      <w:pPr>
        <w:spacing w:after="0" w:line="240" w:lineRule="auto"/>
      </w:pPr>
      <w:r>
        <w:separator/>
      </w:r>
    </w:p>
  </w:endnote>
  <w:endnote w:type="continuationSeparator" w:id="0">
    <w:p w14:paraId="156CC44B" w14:textId="77777777" w:rsidR="00157604" w:rsidRDefault="00157604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3000A364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0EAB" w:rsidRPr="005B0EAB">
          <w:rPr>
            <w:b/>
            <w:bCs/>
            <w:noProof/>
          </w:rPr>
          <w:t>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EE04C8" w14:textId="77777777" w:rsidR="00157604" w:rsidRDefault="00157604" w:rsidP="00CB2D6B">
      <w:pPr>
        <w:spacing w:after="0" w:line="240" w:lineRule="auto"/>
      </w:pPr>
      <w:r>
        <w:separator/>
      </w:r>
    </w:p>
  </w:footnote>
  <w:footnote w:type="continuationSeparator" w:id="0">
    <w:p w14:paraId="7095EB80" w14:textId="77777777" w:rsidR="00157604" w:rsidRDefault="00157604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393"/>
    </w:tblGrid>
    <w:tr w:rsidR="00CB2D6B" w14:paraId="2FFB58EA" w14:textId="77777777" w:rsidTr="008A49CC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  <w:lang w:val="id-ID" w:eastAsia="id-ID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r w:rsidRPr="00640236">
            <w:rPr>
              <w:sz w:val="28"/>
            </w:rPr>
            <w:t xml:space="preserve">Jurusan </w:t>
          </w:r>
          <w:proofErr w:type="spellStart"/>
          <w:r w:rsidRPr="00640236">
            <w:rPr>
              <w:sz w:val="28"/>
            </w:rPr>
            <w:t>Teknologi</w:t>
          </w:r>
          <w:proofErr w:type="spellEnd"/>
          <w:r w:rsidRPr="00640236">
            <w:rPr>
              <w:sz w:val="28"/>
            </w:rPr>
            <w:t xml:space="preserve"> Informasi Politeknik Negeri Malang</w:t>
          </w:r>
        </w:p>
        <w:p w14:paraId="25E83CB9" w14:textId="48F17C2A" w:rsidR="00566246" w:rsidRPr="00D845D2" w:rsidRDefault="007F618A" w:rsidP="00D845D2">
          <w:pPr>
            <w:jc w:val="both"/>
            <w:rPr>
              <w:b/>
              <w:sz w:val="28"/>
              <w:lang w:val="id-ID"/>
            </w:rPr>
          </w:pPr>
          <w:r>
            <w:rPr>
              <w:b/>
              <w:sz w:val="28"/>
            </w:rPr>
            <w:t>UTS</w:t>
          </w:r>
        </w:p>
        <w:p w14:paraId="77B77E41" w14:textId="41309370" w:rsidR="00566246" w:rsidRDefault="00566246" w:rsidP="00566246">
          <w:pPr>
            <w:pBdr>
              <w:bottom w:val="single" w:sz="6" w:space="1" w:color="auto"/>
            </w:pBdr>
            <w:jc w:val="both"/>
            <w:rPr>
              <w:b/>
              <w:sz w:val="28"/>
            </w:rPr>
          </w:pPr>
          <w:proofErr w:type="spellStart"/>
          <w:r w:rsidRPr="00566246">
            <w:rPr>
              <w:b/>
              <w:sz w:val="24"/>
            </w:rPr>
            <w:t>Pengampu</w:t>
          </w:r>
          <w:proofErr w:type="spellEnd"/>
          <w:r w:rsidRPr="00566246">
            <w:rPr>
              <w:b/>
              <w:sz w:val="24"/>
            </w:rPr>
            <w:t xml:space="preserve">: Tim Ajar Desain dan </w:t>
          </w:r>
          <w:proofErr w:type="spellStart"/>
          <w:r w:rsidRPr="00566246">
            <w:rPr>
              <w:b/>
              <w:sz w:val="24"/>
            </w:rPr>
            <w:t>Pemrograman</w:t>
          </w:r>
          <w:proofErr w:type="spellEnd"/>
          <w:r w:rsidRPr="00566246">
            <w:rPr>
              <w:b/>
              <w:sz w:val="24"/>
            </w:rPr>
            <w:t xml:space="preserve"> Web</w:t>
          </w:r>
          <w:r w:rsidR="00DE0ED5">
            <w:rPr>
              <w:b/>
              <w:sz w:val="24"/>
            </w:rPr>
            <w:t xml:space="preserve"> </w:t>
          </w:r>
          <w:proofErr w:type="spellStart"/>
          <w:r w:rsidR="00DE0ED5">
            <w:rPr>
              <w:b/>
              <w:sz w:val="24"/>
            </w:rPr>
            <w:t>Lanjutan</w:t>
          </w:r>
          <w:proofErr w:type="spellEnd"/>
          <w:r w:rsidR="00DE0ED5">
            <w:rPr>
              <w:b/>
              <w:sz w:val="24"/>
            </w:rPr>
            <w:t xml:space="preserve"> </w:t>
          </w:r>
        </w:p>
        <w:p w14:paraId="56FFD781" w14:textId="080A2013" w:rsidR="00CB2D6B" w:rsidRPr="00FB65BC" w:rsidRDefault="00D567B8" w:rsidP="00566246">
          <w:pPr>
            <w:pBdr>
              <w:bottom w:val="single" w:sz="6" w:space="1" w:color="auto"/>
            </w:pBdr>
            <w:jc w:val="both"/>
            <w:rPr>
              <w:i/>
            </w:rPr>
          </w:pPr>
          <w:r>
            <w:rPr>
              <w:i/>
            </w:rPr>
            <w:t>April</w:t>
          </w:r>
          <w:r w:rsidR="00DE0ED5">
            <w:rPr>
              <w:i/>
            </w:rPr>
            <w:t xml:space="preserve"> 2022</w:t>
          </w:r>
        </w:p>
      </w:tc>
    </w:tr>
  </w:tbl>
  <w:p w14:paraId="74E0DC40" w14:textId="77777777" w:rsidR="00CB2D6B" w:rsidRDefault="00CB2D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Tc2NzezMDE2MjZW0lEKTi0uzszPAykwrAUAHLhlECwAAAA="/>
  </w:docVars>
  <w:rsids>
    <w:rsidRoot w:val="00CB2D6B"/>
    <w:rsid w:val="000006B4"/>
    <w:rsid w:val="00006CC4"/>
    <w:rsid w:val="00011A3F"/>
    <w:rsid w:val="00011D63"/>
    <w:rsid w:val="000129A2"/>
    <w:rsid w:val="000215A8"/>
    <w:rsid w:val="00044B8B"/>
    <w:rsid w:val="00051997"/>
    <w:rsid w:val="0005783F"/>
    <w:rsid w:val="00060134"/>
    <w:rsid w:val="0007136F"/>
    <w:rsid w:val="000818D5"/>
    <w:rsid w:val="00083DE7"/>
    <w:rsid w:val="0008419F"/>
    <w:rsid w:val="00087751"/>
    <w:rsid w:val="00092C65"/>
    <w:rsid w:val="00093AB5"/>
    <w:rsid w:val="00093FA5"/>
    <w:rsid w:val="000A5DCE"/>
    <w:rsid w:val="000C3C85"/>
    <w:rsid w:val="000C3DDF"/>
    <w:rsid w:val="000D4646"/>
    <w:rsid w:val="000D789A"/>
    <w:rsid w:val="000F158D"/>
    <w:rsid w:val="000F5011"/>
    <w:rsid w:val="00105820"/>
    <w:rsid w:val="0011152D"/>
    <w:rsid w:val="00123FCF"/>
    <w:rsid w:val="001246E5"/>
    <w:rsid w:val="00126DE0"/>
    <w:rsid w:val="00132BE3"/>
    <w:rsid w:val="001351D0"/>
    <w:rsid w:val="00143DA2"/>
    <w:rsid w:val="00144A2C"/>
    <w:rsid w:val="00147F61"/>
    <w:rsid w:val="00150F10"/>
    <w:rsid w:val="00151310"/>
    <w:rsid w:val="00155B7C"/>
    <w:rsid w:val="00157604"/>
    <w:rsid w:val="00164735"/>
    <w:rsid w:val="001650AB"/>
    <w:rsid w:val="001812AB"/>
    <w:rsid w:val="0018355B"/>
    <w:rsid w:val="00184A45"/>
    <w:rsid w:val="001B10F0"/>
    <w:rsid w:val="001D0941"/>
    <w:rsid w:val="001D5519"/>
    <w:rsid w:val="001E0E3D"/>
    <w:rsid w:val="001F3B5A"/>
    <w:rsid w:val="001F6851"/>
    <w:rsid w:val="00205267"/>
    <w:rsid w:val="00224C1A"/>
    <w:rsid w:val="002301A1"/>
    <w:rsid w:val="00263D57"/>
    <w:rsid w:val="00281F90"/>
    <w:rsid w:val="00282B90"/>
    <w:rsid w:val="00286538"/>
    <w:rsid w:val="002924C7"/>
    <w:rsid w:val="0029320D"/>
    <w:rsid w:val="002A012A"/>
    <w:rsid w:val="002A759F"/>
    <w:rsid w:val="002B1BAF"/>
    <w:rsid w:val="002C659E"/>
    <w:rsid w:val="002D2C49"/>
    <w:rsid w:val="002E04CB"/>
    <w:rsid w:val="002E0662"/>
    <w:rsid w:val="002E491E"/>
    <w:rsid w:val="0030129E"/>
    <w:rsid w:val="003039C8"/>
    <w:rsid w:val="00306FCE"/>
    <w:rsid w:val="00323656"/>
    <w:rsid w:val="00324B79"/>
    <w:rsid w:val="00325A06"/>
    <w:rsid w:val="0032626F"/>
    <w:rsid w:val="00327804"/>
    <w:rsid w:val="0034096A"/>
    <w:rsid w:val="00341A9F"/>
    <w:rsid w:val="00342711"/>
    <w:rsid w:val="0035477F"/>
    <w:rsid w:val="003666ED"/>
    <w:rsid w:val="00377C0F"/>
    <w:rsid w:val="003A4FDD"/>
    <w:rsid w:val="003A50C0"/>
    <w:rsid w:val="003A54D8"/>
    <w:rsid w:val="003D4E61"/>
    <w:rsid w:val="003D7871"/>
    <w:rsid w:val="003E2458"/>
    <w:rsid w:val="003E6504"/>
    <w:rsid w:val="003E6F9B"/>
    <w:rsid w:val="003F1646"/>
    <w:rsid w:val="00401CE0"/>
    <w:rsid w:val="00401CE1"/>
    <w:rsid w:val="00430D9E"/>
    <w:rsid w:val="00435580"/>
    <w:rsid w:val="004403D1"/>
    <w:rsid w:val="00456774"/>
    <w:rsid w:val="0046201E"/>
    <w:rsid w:val="00467449"/>
    <w:rsid w:val="004714A4"/>
    <w:rsid w:val="00485234"/>
    <w:rsid w:val="0048778E"/>
    <w:rsid w:val="00492074"/>
    <w:rsid w:val="004977D7"/>
    <w:rsid w:val="004A3B07"/>
    <w:rsid w:val="004A430B"/>
    <w:rsid w:val="004A4F03"/>
    <w:rsid w:val="004A65AC"/>
    <w:rsid w:val="004B164F"/>
    <w:rsid w:val="004B3992"/>
    <w:rsid w:val="004C1EED"/>
    <w:rsid w:val="004D7269"/>
    <w:rsid w:val="004E188B"/>
    <w:rsid w:val="004E65BA"/>
    <w:rsid w:val="004F3496"/>
    <w:rsid w:val="005133CD"/>
    <w:rsid w:val="0051677F"/>
    <w:rsid w:val="00517D0B"/>
    <w:rsid w:val="00526E11"/>
    <w:rsid w:val="00542ED1"/>
    <w:rsid w:val="0055084F"/>
    <w:rsid w:val="00551A0A"/>
    <w:rsid w:val="00554567"/>
    <w:rsid w:val="005645F0"/>
    <w:rsid w:val="005652A1"/>
    <w:rsid w:val="00566246"/>
    <w:rsid w:val="00567989"/>
    <w:rsid w:val="00572CC8"/>
    <w:rsid w:val="0057727F"/>
    <w:rsid w:val="005814F1"/>
    <w:rsid w:val="005846D3"/>
    <w:rsid w:val="005868A3"/>
    <w:rsid w:val="00586BDA"/>
    <w:rsid w:val="00595B88"/>
    <w:rsid w:val="005A1A42"/>
    <w:rsid w:val="005B0EAB"/>
    <w:rsid w:val="005B1DEA"/>
    <w:rsid w:val="005B3C45"/>
    <w:rsid w:val="005B431A"/>
    <w:rsid w:val="005C18A0"/>
    <w:rsid w:val="005E127A"/>
    <w:rsid w:val="005E38EA"/>
    <w:rsid w:val="005E6849"/>
    <w:rsid w:val="005F402C"/>
    <w:rsid w:val="0060052D"/>
    <w:rsid w:val="0060586A"/>
    <w:rsid w:val="00615C80"/>
    <w:rsid w:val="0062071D"/>
    <w:rsid w:val="00621A1E"/>
    <w:rsid w:val="006236D3"/>
    <w:rsid w:val="00623973"/>
    <w:rsid w:val="00623CD0"/>
    <w:rsid w:val="00625D01"/>
    <w:rsid w:val="00651AB7"/>
    <w:rsid w:val="006630E5"/>
    <w:rsid w:val="0066721C"/>
    <w:rsid w:val="006819D9"/>
    <w:rsid w:val="00681F27"/>
    <w:rsid w:val="00682C3D"/>
    <w:rsid w:val="006920E1"/>
    <w:rsid w:val="006966E8"/>
    <w:rsid w:val="00696D4C"/>
    <w:rsid w:val="006B30C9"/>
    <w:rsid w:val="006D52DA"/>
    <w:rsid w:val="006D5EDE"/>
    <w:rsid w:val="006D7A87"/>
    <w:rsid w:val="006E709A"/>
    <w:rsid w:val="006F17E5"/>
    <w:rsid w:val="006F19D0"/>
    <w:rsid w:val="006F4011"/>
    <w:rsid w:val="007020DC"/>
    <w:rsid w:val="00721FB4"/>
    <w:rsid w:val="00724B72"/>
    <w:rsid w:val="0073651F"/>
    <w:rsid w:val="0073786C"/>
    <w:rsid w:val="00742AFF"/>
    <w:rsid w:val="00753696"/>
    <w:rsid w:val="00753F1E"/>
    <w:rsid w:val="0075767A"/>
    <w:rsid w:val="00763558"/>
    <w:rsid w:val="007635BC"/>
    <w:rsid w:val="00764DCF"/>
    <w:rsid w:val="00773469"/>
    <w:rsid w:val="007738AA"/>
    <w:rsid w:val="00785EAB"/>
    <w:rsid w:val="007A71E5"/>
    <w:rsid w:val="007B319E"/>
    <w:rsid w:val="007B4DA6"/>
    <w:rsid w:val="007D01EC"/>
    <w:rsid w:val="007E17A6"/>
    <w:rsid w:val="007F618A"/>
    <w:rsid w:val="007F6C75"/>
    <w:rsid w:val="00802FBD"/>
    <w:rsid w:val="00815A93"/>
    <w:rsid w:val="00821BF4"/>
    <w:rsid w:val="0083199E"/>
    <w:rsid w:val="00832981"/>
    <w:rsid w:val="008346A3"/>
    <w:rsid w:val="00842E04"/>
    <w:rsid w:val="00845A8B"/>
    <w:rsid w:val="0084753C"/>
    <w:rsid w:val="0085156C"/>
    <w:rsid w:val="0086481D"/>
    <w:rsid w:val="00865F4E"/>
    <w:rsid w:val="00871799"/>
    <w:rsid w:val="008743BC"/>
    <w:rsid w:val="008865C0"/>
    <w:rsid w:val="00887AA3"/>
    <w:rsid w:val="008A49CC"/>
    <w:rsid w:val="008A7E6E"/>
    <w:rsid w:val="008B22BB"/>
    <w:rsid w:val="008B7C1C"/>
    <w:rsid w:val="008C59DA"/>
    <w:rsid w:val="008D34CF"/>
    <w:rsid w:val="008E0370"/>
    <w:rsid w:val="008E1404"/>
    <w:rsid w:val="0090298A"/>
    <w:rsid w:val="00906AE1"/>
    <w:rsid w:val="00907B67"/>
    <w:rsid w:val="009162AE"/>
    <w:rsid w:val="009245E1"/>
    <w:rsid w:val="00934489"/>
    <w:rsid w:val="00935F7C"/>
    <w:rsid w:val="009412AC"/>
    <w:rsid w:val="00945DC6"/>
    <w:rsid w:val="0095448C"/>
    <w:rsid w:val="00954DFD"/>
    <w:rsid w:val="00962CC8"/>
    <w:rsid w:val="009665A9"/>
    <w:rsid w:val="00983F11"/>
    <w:rsid w:val="00991202"/>
    <w:rsid w:val="009B6C80"/>
    <w:rsid w:val="009B6CDE"/>
    <w:rsid w:val="009B7D40"/>
    <w:rsid w:val="009C1317"/>
    <w:rsid w:val="009C308B"/>
    <w:rsid w:val="009D20EB"/>
    <w:rsid w:val="009E0A76"/>
    <w:rsid w:val="009E2A93"/>
    <w:rsid w:val="009E6321"/>
    <w:rsid w:val="009E7DB8"/>
    <w:rsid w:val="00A047B2"/>
    <w:rsid w:val="00A072EC"/>
    <w:rsid w:val="00A17411"/>
    <w:rsid w:val="00A22512"/>
    <w:rsid w:val="00A31FB9"/>
    <w:rsid w:val="00A60C59"/>
    <w:rsid w:val="00A648F3"/>
    <w:rsid w:val="00A73EC2"/>
    <w:rsid w:val="00A819D1"/>
    <w:rsid w:val="00A82529"/>
    <w:rsid w:val="00A9250E"/>
    <w:rsid w:val="00AA0CEE"/>
    <w:rsid w:val="00AA321E"/>
    <w:rsid w:val="00AA3EDE"/>
    <w:rsid w:val="00AB036F"/>
    <w:rsid w:val="00AB1500"/>
    <w:rsid w:val="00AC2CF7"/>
    <w:rsid w:val="00AD30C5"/>
    <w:rsid w:val="00AE27CD"/>
    <w:rsid w:val="00AE291C"/>
    <w:rsid w:val="00B01C71"/>
    <w:rsid w:val="00B060EC"/>
    <w:rsid w:val="00B079A4"/>
    <w:rsid w:val="00B15FCD"/>
    <w:rsid w:val="00B17881"/>
    <w:rsid w:val="00B215C7"/>
    <w:rsid w:val="00B43F47"/>
    <w:rsid w:val="00B63670"/>
    <w:rsid w:val="00B64585"/>
    <w:rsid w:val="00B66CD3"/>
    <w:rsid w:val="00B709A1"/>
    <w:rsid w:val="00B81C98"/>
    <w:rsid w:val="00B93F2A"/>
    <w:rsid w:val="00B969C8"/>
    <w:rsid w:val="00BB0EDD"/>
    <w:rsid w:val="00BB6A11"/>
    <w:rsid w:val="00BC7977"/>
    <w:rsid w:val="00BD7E87"/>
    <w:rsid w:val="00BF49E7"/>
    <w:rsid w:val="00C01988"/>
    <w:rsid w:val="00C15968"/>
    <w:rsid w:val="00C17BBE"/>
    <w:rsid w:val="00C2104E"/>
    <w:rsid w:val="00C23657"/>
    <w:rsid w:val="00C24803"/>
    <w:rsid w:val="00C40279"/>
    <w:rsid w:val="00C408E7"/>
    <w:rsid w:val="00C6122F"/>
    <w:rsid w:val="00C627F5"/>
    <w:rsid w:val="00C74C7F"/>
    <w:rsid w:val="00C901E6"/>
    <w:rsid w:val="00CA0FE6"/>
    <w:rsid w:val="00CA3716"/>
    <w:rsid w:val="00CA518C"/>
    <w:rsid w:val="00CA587F"/>
    <w:rsid w:val="00CA725D"/>
    <w:rsid w:val="00CB00C3"/>
    <w:rsid w:val="00CB240C"/>
    <w:rsid w:val="00CB24B2"/>
    <w:rsid w:val="00CB2D6B"/>
    <w:rsid w:val="00CC47F6"/>
    <w:rsid w:val="00CE1A1A"/>
    <w:rsid w:val="00CE355D"/>
    <w:rsid w:val="00CF2679"/>
    <w:rsid w:val="00D07674"/>
    <w:rsid w:val="00D15D24"/>
    <w:rsid w:val="00D219FF"/>
    <w:rsid w:val="00D33004"/>
    <w:rsid w:val="00D40CF9"/>
    <w:rsid w:val="00D457E8"/>
    <w:rsid w:val="00D5623F"/>
    <w:rsid w:val="00D567B8"/>
    <w:rsid w:val="00D63903"/>
    <w:rsid w:val="00D63B15"/>
    <w:rsid w:val="00D745BF"/>
    <w:rsid w:val="00D845D2"/>
    <w:rsid w:val="00DA2D30"/>
    <w:rsid w:val="00DB16CC"/>
    <w:rsid w:val="00DB6DA4"/>
    <w:rsid w:val="00DD3B81"/>
    <w:rsid w:val="00DE0278"/>
    <w:rsid w:val="00DE0ED5"/>
    <w:rsid w:val="00DE523E"/>
    <w:rsid w:val="00DE571E"/>
    <w:rsid w:val="00DF7DC8"/>
    <w:rsid w:val="00E0137D"/>
    <w:rsid w:val="00E0195A"/>
    <w:rsid w:val="00E16E74"/>
    <w:rsid w:val="00E2670F"/>
    <w:rsid w:val="00E34E4F"/>
    <w:rsid w:val="00E42B40"/>
    <w:rsid w:val="00E43DA9"/>
    <w:rsid w:val="00E5051F"/>
    <w:rsid w:val="00E52D4E"/>
    <w:rsid w:val="00E55931"/>
    <w:rsid w:val="00E56658"/>
    <w:rsid w:val="00E77289"/>
    <w:rsid w:val="00E93B47"/>
    <w:rsid w:val="00EA7654"/>
    <w:rsid w:val="00EC0059"/>
    <w:rsid w:val="00EC7703"/>
    <w:rsid w:val="00EE0FC4"/>
    <w:rsid w:val="00EE320F"/>
    <w:rsid w:val="00EE6A4D"/>
    <w:rsid w:val="00EF3EE2"/>
    <w:rsid w:val="00EF509B"/>
    <w:rsid w:val="00EF612E"/>
    <w:rsid w:val="00F07674"/>
    <w:rsid w:val="00F10A9D"/>
    <w:rsid w:val="00F173A2"/>
    <w:rsid w:val="00F215F4"/>
    <w:rsid w:val="00F2249A"/>
    <w:rsid w:val="00F27FBD"/>
    <w:rsid w:val="00F33222"/>
    <w:rsid w:val="00F3327A"/>
    <w:rsid w:val="00F343B8"/>
    <w:rsid w:val="00F40574"/>
    <w:rsid w:val="00F40D14"/>
    <w:rsid w:val="00F549F9"/>
    <w:rsid w:val="00F60C0B"/>
    <w:rsid w:val="00F61A65"/>
    <w:rsid w:val="00F67035"/>
    <w:rsid w:val="00F73E9A"/>
    <w:rsid w:val="00F81AB7"/>
    <w:rsid w:val="00F831F3"/>
    <w:rsid w:val="00F85258"/>
    <w:rsid w:val="00F85BCF"/>
    <w:rsid w:val="00F867B6"/>
    <w:rsid w:val="00F94D35"/>
    <w:rsid w:val="00F95BF9"/>
    <w:rsid w:val="00FA1923"/>
    <w:rsid w:val="00FA2151"/>
    <w:rsid w:val="00FB09E7"/>
    <w:rsid w:val="00FC5B18"/>
    <w:rsid w:val="00FC6CB6"/>
    <w:rsid w:val="00FD53DB"/>
    <w:rsid w:val="00FD595B"/>
    <w:rsid w:val="00FD662A"/>
    <w:rsid w:val="00FE4EDA"/>
    <w:rsid w:val="00FF3EC2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FA0565"/>
  <w15:docId w15:val="{CA51F790-590C-458C-B826-704A93E65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7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  <w:style w:type="paragraph" w:styleId="ListParagraph">
    <w:name w:val="List Paragraph"/>
    <w:basedOn w:val="Normal"/>
    <w:uiPriority w:val="34"/>
    <w:qFormat/>
    <w:rsid w:val="00AE27CD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B6367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6367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6367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F16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1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27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6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6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8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1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0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1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4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3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1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4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0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43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9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1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6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7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2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Relationship Id="rId8" Type="http://schemas.openxmlformats.org/officeDocument/2006/relationships/hyperlink" Target="https://github.com/dzkmrn/PWL_UTS_16.git" TargetMode="Externa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93A036-1B1D-466E-B9EB-CB5D973E2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2</TotalTime>
  <Pages>12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DZK PC</cp:lastModifiedBy>
  <cp:revision>45</cp:revision>
  <cp:lastPrinted>2023-04-05T04:10:00Z</cp:lastPrinted>
  <dcterms:created xsi:type="dcterms:W3CDTF">2022-09-30T03:13:00Z</dcterms:created>
  <dcterms:modified xsi:type="dcterms:W3CDTF">2023-04-05T04:14:00Z</dcterms:modified>
</cp:coreProperties>
</file>